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69AB3" w14:textId="38E1A551" w:rsidR="00B63C43" w:rsidRDefault="004314C7" w:rsidP="004314C7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DOS Bazar.com</w:t>
      </w:r>
    </w:p>
    <w:p w14:paraId="76062F52" w14:textId="1A751820" w:rsidR="000D68F2" w:rsidRDefault="000D68F2" w:rsidP="000D68F2">
      <w:pPr>
        <w:pStyle w:val="Heading1"/>
        <w:rPr>
          <w:rFonts w:asciiTheme="majorBidi" w:hAnsiTheme="majorBidi"/>
        </w:rPr>
      </w:pPr>
      <w:r w:rsidRPr="000D68F2">
        <w:rPr>
          <w:rFonts w:asciiTheme="majorBidi" w:hAnsiTheme="majorBidi"/>
        </w:rPr>
        <w:t>System Design</w:t>
      </w:r>
    </w:p>
    <w:p w14:paraId="6FB4C65A" w14:textId="19484A8C" w:rsidR="000D68F2" w:rsidRDefault="000D68F2" w:rsidP="000D68F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As required in the homework specifications, the system’s design follows a microservice architecture in which the backend consists of </w:t>
      </w:r>
      <w:r w:rsidR="004203E8">
        <w:rPr>
          <w:rFonts w:asciiTheme="majorBidi" w:hAnsiTheme="majorBidi" w:cstheme="majorBidi"/>
          <w:sz w:val="24"/>
          <w:szCs w:val="24"/>
        </w:rPr>
        <w:t>three</w:t>
      </w:r>
      <w:r>
        <w:rPr>
          <w:rFonts w:asciiTheme="majorBidi" w:hAnsiTheme="majorBidi" w:cstheme="majorBidi"/>
          <w:sz w:val="24"/>
          <w:szCs w:val="24"/>
        </w:rPr>
        <w:t xml:space="preserve"> microservices:</w:t>
      </w:r>
    </w:p>
    <w:p w14:paraId="192B5539" w14:textId="45B0EA16" w:rsidR="000D68F2" w:rsidRDefault="000D68F2" w:rsidP="000D68F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atalog </w:t>
      </w:r>
      <w:r w:rsidR="001E3906">
        <w:rPr>
          <w:rFonts w:asciiTheme="majorBidi" w:hAnsiTheme="majorBidi" w:cstheme="majorBidi"/>
          <w:sz w:val="24"/>
          <w:szCs w:val="24"/>
        </w:rPr>
        <w:t>Microservice: This microservice is responsible for holding and manipulating data related to books catalog. The database consists of two tables as shown below:</w:t>
      </w:r>
    </w:p>
    <w:p w14:paraId="2F1124D6" w14:textId="3AFC109D" w:rsidR="001E3906" w:rsidRDefault="00174F01" w:rsidP="001E3906">
      <w:pPr>
        <w:pStyle w:val="ListParagraph"/>
        <w:ind w:left="78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EDA4952" wp14:editId="156DF9B7">
            <wp:extent cx="5291455" cy="220980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1455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62482" w14:textId="7AD7BD6A" w:rsidR="00174F01" w:rsidRDefault="00174F01" w:rsidP="001E3906">
      <w:pPr>
        <w:pStyle w:val="ListParagraph"/>
        <w:ind w:left="78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microservice exposes </w:t>
      </w:r>
      <w:r w:rsidR="004203E8">
        <w:rPr>
          <w:rFonts w:asciiTheme="majorBidi" w:hAnsiTheme="majorBidi" w:cstheme="majorBidi"/>
          <w:sz w:val="24"/>
          <w:szCs w:val="24"/>
        </w:rPr>
        <w:t>four</w:t>
      </w:r>
      <w:r>
        <w:rPr>
          <w:rFonts w:asciiTheme="majorBidi" w:hAnsiTheme="majorBidi" w:cstheme="majorBidi"/>
          <w:sz w:val="24"/>
          <w:szCs w:val="24"/>
        </w:rPr>
        <w:t xml:space="preserve"> endpoints:</w:t>
      </w:r>
    </w:p>
    <w:p w14:paraId="12EC2EC6" w14:textId="3B501188" w:rsidR="00174F01" w:rsidRDefault="00174F01" w:rsidP="00174F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GET] /search/{</w:t>
      </w:r>
      <w:proofErr w:type="spellStart"/>
      <w:r>
        <w:rPr>
          <w:rFonts w:asciiTheme="majorBidi" w:hAnsiTheme="majorBidi" w:cstheme="majorBidi"/>
          <w:sz w:val="24"/>
          <w:szCs w:val="24"/>
        </w:rPr>
        <w:t>search_phrase</w:t>
      </w:r>
      <w:proofErr w:type="spellEnd"/>
      <w:r>
        <w:rPr>
          <w:rFonts w:asciiTheme="majorBidi" w:hAnsiTheme="majorBidi" w:cstheme="majorBidi"/>
          <w:sz w:val="24"/>
          <w:szCs w:val="24"/>
        </w:rPr>
        <w:t>}: returns books with a topic that matches the search phrase</w:t>
      </w:r>
    </w:p>
    <w:p w14:paraId="6B9BDD10" w14:textId="087D1357" w:rsidR="00174F01" w:rsidRDefault="00174F01" w:rsidP="00174F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GET] /info/{</w:t>
      </w:r>
      <w:proofErr w:type="spellStart"/>
      <w:r>
        <w:rPr>
          <w:rFonts w:asciiTheme="majorBidi" w:hAnsiTheme="majorBidi" w:cstheme="majorBidi"/>
          <w:sz w:val="24"/>
          <w:szCs w:val="24"/>
        </w:rPr>
        <w:t>book_id</w:t>
      </w:r>
      <w:proofErr w:type="spellEnd"/>
      <w:r>
        <w:rPr>
          <w:rFonts w:asciiTheme="majorBidi" w:hAnsiTheme="majorBidi" w:cstheme="majorBidi"/>
          <w:sz w:val="24"/>
          <w:szCs w:val="24"/>
        </w:rPr>
        <w:t>}: returns the details of a book with the specified id</w:t>
      </w:r>
    </w:p>
    <w:p w14:paraId="7125A666" w14:textId="0560A552" w:rsidR="00174F01" w:rsidRDefault="00174F01" w:rsidP="00174F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PUT] /update/{</w:t>
      </w:r>
      <w:proofErr w:type="spellStart"/>
      <w:r>
        <w:rPr>
          <w:rFonts w:asciiTheme="majorBidi" w:hAnsiTheme="majorBidi" w:cstheme="majorBidi"/>
          <w:sz w:val="24"/>
          <w:szCs w:val="24"/>
        </w:rPr>
        <w:t>book_id</w:t>
      </w:r>
      <w:proofErr w:type="spellEnd"/>
      <w:r>
        <w:rPr>
          <w:rFonts w:asciiTheme="majorBidi" w:hAnsiTheme="majorBidi" w:cstheme="majorBidi"/>
          <w:sz w:val="24"/>
          <w:szCs w:val="24"/>
        </w:rPr>
        <w:t>}: updates the book with the sent id using the values sent in the body</w:t>
      </w:r>
    </w:p>
    <w:p w14:paraId="67B2E0B3" w14:textId="62C4099D" w:rsidR="004203E8" w:rsidRDefault="004203E8" w:rsidP="00174F01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POST] /sync/{</w:t>
      </w:r>
      <w:proofErr w:type="spellStart"/>
      <w:r>
        <w:rPr>
          <w:rFonts w:asciiTheme="majorBidi" w:hAnsiTheme="majorBidi" w:cstheme="majorBidi"/>
          <w:sz w:val="24"/>
          <w:szCs w:val="24"/>
        </w:rPr>
        <w:t>book_id</w:t>
      </w:r>
      <w:proofErr w:type="spellEnd"/>
      <w:r>
        <w:rPr>
          <w:rFonts w:asciiTheme="majorBidi" w:hAnsiTheme="majorBidi" w:cstheme="majorBidi"/>
          <w:sz w:val="24"/>
          <w:szCs w:val="24"/>
        </w:rPr>
        <w:t>}: updates the book with the sent id using the values sent in the body (Used for syncing across replicas)</w:t>
      </w:r>
    </w:p>
    <w:p w14:paraId="65F0D8F8" w14:textId="579721FD" w:rsidR="00174F01" w:rsidRDefault="00174F01" w:rsidP="00174F0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rder Microservice: This microservice is responsible for the orders details. It has a database with the following schema:</w:t>
      </w:r>
    </w:p>
    <w:p w14:paraId="5BFFBB5A" w14:textId="2E2BA30E" w:rsidR="00174F01" w:rsidRPr="00174F01" w:rsidRDefault="00B6159D" w:rsidP="00B6159D">
      <w:pPr>
        <w:pStyle w:val="ListParagraph"/>
        <w:ind w:left="787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F1A03B6" wp14:editId="1C9C2B08">
            <wp:extent cx="2760345" cy="2032000"/>
            <wp:effectExtent l="0" t="0" r="190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345" cy="20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3D3AE" w14:textId="1D18AE63" w:rsidR="00174F01" w:rsidRDefault="00B6159D" w:rsidP="00174F01">
      <w:pPr>
        <w:pStyle w:val="ListParagraph"/>
        <w:ind w:left="78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microservice exposes </w:t>
      </w:r>
      <w:r w:rsidR="004203E8">
        <w:rPr>
          <w:rFonts w:asciiTheme="majorBidi" w:hAnsiTheme="majorBidi" w:cstheme="majorBidi"/>
          <w:sz w:val="24"/>
          <w:szCs w:val="24"/>
        </w:rPr>
        <w:t>two</w:t>
      </w:r>
      <w:r>
        <w:rPr>
          <w:rFonts w:asciiTheme="majorBidi" w:hAnsiTheme="majorBidi" w:cstheme="majorBidi"/>
          <w:sz w:val="24"/>
          <w:szCs w:val="24"/>
        </w:rPr>
        <w:t xml:space="preserve"> endpoint</w:t>
      </w:r>
      <w:r w:rsidR="00E51205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189CDE98" w14:textId="2261CD96" w:rsidR="00B6159D" w:rsidRDefault="00E51205" w:rsidP="00B6159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[POST]</w:t>
      </w:r>
      <w:r w:rsidR="00B6159D">
        <w:rPr>
          <w:rFonts w:asciiTheme="majorBidi" w:hAnsiTheme="majorBidi" w:cstheme="majorBidi"/>
          <w:sz w:val="24"/>
          <w:szCs w:val="24"/>
        </w:rPr>
        <w:t>/</w:t>
      </w:r>
      <w:r w:rsidR="00B6159D" w:rsidRPr="00B6159D">
        <w:t xml:space="preserve"> </w:t>
      </w:r>
      <w:r w:rsidR="00B6159D" w:rsidRPr="00B6159D">
        <w:rPr>
          <w:rFonts w:asciiTheme="majorBidi" w:hAnsiTheme="majorBidi" w:cstheme="majorBidi"/>
          <w:sz w:val="24"/>
          <w:szCs w:val="24"/>
        </w:rPr>
        <w:t>purchase</w:t>
      </w:r>
      <w:r w:rsidR="00B6159D">
        <w:rPr>
          <w:rFonts w:asciiTheme="majorBidi" w:hAnsiTheme="majorBidi" w:cstheme="majorBidi"/>
          <w:sz w:val="24"/>
          <w:szCs w:val="24"/>
        </w:rPr>
        <w:t>/{</w:t>
      </w:r>
      <w:proofErr w:type="spellStart"/>
      <w:r w:rsidR="00B6159D">
        <w:rPr>
          <w:rFonts w:asciiTheme="majorBidi" w:hAnsiTheme="majorBidi" w:cstheme="majorBidi"/>
          <w:sz w:val="24"/>
          <w:szCs w:val="24"/>
        </w:rPr>
        <w:t>book_id</w:t>
      </w:r>
      <w:proofErr w:type="spellEnd"/>
      <w:r w:rsidR="00B6159D">
        <w:rPr>
          <w:rFonts w:asciiTheme="majorBidi" w:hAnsiTheme="majorBidi" w:cstheme="majorBidi"/>
          <w:sz w:val="24"/>
          <w:szCs w:val="24"/>
        </w:rPr>
        <w:t xml:space="preserve">}: this endpoint checks first if the book exists by </w:t>
      </w:r>
      <w:proofErr w:type="spellStart"/>
      <w:r w:rsidR="00B6159D">
        <w:rPr>
          <w:rFonts w:asciiTheme="majorBidi" w:hAnsiTheme="majorBidi" w:cstheme="majorBidi"/>
          <w:sz w:val="24"/>
          <w:szCs w:val="24"/>
        </w:rPr>
        <w:t>quering</w:t>
      </w:r>
      <w:proofErr w:type="spellEnd"/>
      <w:r w:rsidR="00B6159D">
        <w:rPr>
          <w:rFonts w:asciiTheme="majorBidi" w:hAnsiTheme="majorBidi" w:cstheme="majorBidi"/>
          <w:sz w:val="24"/>
          <w:szCs w:val="24"/>
        </w:rPr>
        <w:t xml:space="preserve"> the catalog microservice, if it exist</w:t>
      </w:r>
      <w:r w:rsidR="00C11999">
        <w:rPr>
          <w:rFonts w:asciiTheme="majorBidi" w:hAnsiTheme="majorBidi" w:cstheme="majorBidi"/>
          <w:sz w:val="24"/>
          <w:szCs w:val="24"/>
        </w:rPr>
        <w:t>s</w:t>
      </w:r>
      <w:r w:rsidR="00B6159D">
        <w:rPr>
          <w:rFonts w:asciiTheme="majorBidi" w:hAnsiTheme="majorBidi" w:cstheme="majorBidi"/>
          <w:sz w:val="24"/>
          <w:szCs w:val="24"/>
        </w:rPr>
        <w:t xml:space="preserve"> then it </w:t>
      </w:r>
      <w:r w:rsidR="00A85866">
        <w:rPr>
          <w:rFonts w:asciiTheme="majorBidi" w:hAnsiTheme="majorBidi" w:cstheme="majorBidi"/>
          <w:sz w:val="24"/>
          <w:szCs w:val="24"/>
        </w:rPr>
        <w:t>decrements</w:t>
      </w:r>
      <w:r w:rsidR="00B6159D">
        <w:rPr>
          <w:rFonts w:asciiTheme="majorBidi" w:hAnsiTheme="majorBidi" w:cstheme="majorBidi"/>
          <w:sz w:val="24"/>
          <w:szCs w:val="24"/>
        </w:rPr>
        <w:t xml:space="preserve"> the quantity value by using the update en</w:t>
      </w:r>
      <w:r w:rsidR="00C11999">
        <w:rPr>
          <w:rFonts w:asciiTheme="majorBidi" w:hAnsiTheme="majorBidi" w:cstheme="majorBidi"/>
          <w:sz w:val="24"/>
          <w:szCs w:val="24"/>
        </w:rPr>
        <w:t>d</w:t>
      </w:r>
      <w:r w:rsidR="00B6159D">
        <w:rPr>
          <w:rFonts w:asciiTheme="majorBidi" w:hAnsiTheme="majorBidi" w:cstheme="majorBidi"/>
          <w:sz w:val="24"/>
          <w:szCs w:val="24"/>
        </w:rPr>
        <w:t>point in the catalog microservice and it stores the order entry</w:t>
      </w:r>
    </w:p>
    <w:p w14:paraId="1FD34158" w14:textId="71098FCB" w:rsidR="004203E8" w:rsidRDefault="00E51205" w:rsidP="00B6159D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POST]</w:t>
      </w:r>
      <w:r w:rsidR="004203E8">
        <w:rPr>
          <w:rFonts w:asciiTheme="majorBidi" w:hAnsiTheme="majorBidi" w:cstheme="majorBidi"/>
          <w:sz w:val="24"/>
          <w:szCs w:val="24"/>
        </w:rPr>
        <w:t>/sync/{</w:t>
      </w:r>
      <w:proofErr w:type="spellStart"/>
      <w:r w:rsidR="004203E8">
        <w:rPr>
          <w:rFonts w:asciiTheme="majorBidi" w:hAnsiTheme="majorBidi" w:cstheme="majorBidi"/>
          <w:sz w:val="24"/>
          <w:szCs w:val="24"/>
        </w:rPr>
        <w:t>book_id</w:t>
      </w:r>
      <w:proofErr w:type="spellEnd"/>
      <w:r w:rsidR="004203E8">
        <w:rPr>
          <w:rFonts w:asciiTheme="majorBidi" w:hAnsiTheme="majorBidi" w:cstheme="majorBidi"/>
          <w:sz w:val="24"/>
          <w:szCs w:val="24"/>
        </w:rPr>
        <w:t>}: adds an order for the specified book to the DB (used for syncing across replicas)</w:t>
      </w:r>
    </w:p>
    <w:p w14:paraId="7555692C" w14:textId="77777777" w:rsidR="00E51205" w:rsidRDefault="004203E8" w:rsidP="004203E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ache Microservice: This microservice contains an in-memory cache that it uses to make API calls faster and it also implements a round-robin load balancing algorithm when calling the Catalog and </w:t>
      </w:r>
      <w:r w:rsidR="00E51205">
        <w:rPr>
          <w:rFonts w:asciiTheme="majorBidi" w:hAnsiTheme="majorBidi" w:cstheme="majorBidi"/>
          <w:sz w:val="24"/>
          <w:szCs w:val="24"/>
        </w:rPr>
        <w:t>Order microservices.</w:t>
      </w:r>
    </w:p>
    <w:p w14:paraId="67A86E72" w14:textId="5C73D01A" w:rsidR="004203E8" w:rsidRDefault="00E51205" w:rsidP="00E51205">
      <w:pPr>
        <w:ind w:left="1147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is microservice exposes five endpoints:</w:t>
      </w:r>
    </w:p>
    <w:p w14:paraId="6203604B" w14:textId="62042514" w:rsidR="00E51205" w:rsidRDefault="00E51205" w:rsidP="00E51205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GET]/search/{topic}: a cached load-balanced endpoint that calls Catalog search</w:t>
      </w:r>
    </w:p>
    <w:p w14:paraId="5FA50622" w14:textId="544EBD9A" w:rsidR="00E51205" w:rsidRDefault="00E51205" w:rsidP="00E51205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GET]/info/{</w:t>
      </w:r>
      <w:proofErr w:type="spellStart"/>
      <w:r>
        <w:rPr>
          <w:rFonts w:asciiTheme="majorBidi" w:hAnsiTheme="majorBidi" w:cstheme="majorBidi"/>
          <w:sz w:val="24"/>
          <w:szCs w:val="24"/>
        </w:rPr>
        <w:t>book_id</w:t>
      </w:r>
      <w:proofErr w:type="spellEnd"/>
      <w:r>
        <w:rPr>
          <w:rFonts w:asciiTheme="majorBidi" w:hAnsiTheme="majorBidi" w:cstheme="majorBidi"/>
          <w:sz w:val="24"/>
          <w:szCs w:val="24"/>
        </w:rPr>
        <w:t>}: a cached load-balanced endpoint that calls Catalog info</w:t>
      </w:r>
    </w:p>
    <w:p w14:paraId="798D054F" w14:textId="0AC46345" w:rsidR="00E51205" w:rsidRDefault="00E51205" w:rsidP="00E51205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PUT]/update/{</w:t>
      </w:r>
      <w:proofErr w:type="spellStart"/>
      <w:r>
        <w:rPr>
          <w:rFonts w:asciiTheme="majorBidi" w:hAnsiTheme="majorBidi" w:cstheme="majorBidi"/>
          <w:sz w:val="24"/>
          <w:szCs w:val="24"/>
        </w:rPr>
        <w:t>book_id</w:t>
      </w:r>
      <w:proofErr w:type="spellEnd"/>
      <w:r>
        <w:rPr>
          <w:rFonts w:asciiTheme="majorBidi" w:hAnsiTheme="majorBidi" w:cstheme="majorBidi"/>
          <w:sz w:val="24"/>
          <w:szCs w:val="24"/>
        </w:rPr>
        <w:t>}: a load-balanced endpoint that calls Catalog update</w:t>
      </w:r>
    </w:p>
    <w:p w14:paraId="2B2105AB" w14:textId="16276338" w:rsidR="00E51205" w:rsidRDefault="00E51205" w:rsidP="00E51205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POST]/purchase/{</w:t>
      </w:r>
      <w:proofErr w:type="spellStart"/>
      <w:r>
        <w:rPr>
          <w:rFonts w:asciiTheme="majorBidi" w:hAnsiTheme="majorBidi" w:cstheme="majorBidi"/>
          <w:sz w:val="24"/>
          <w:szCs w:val="24"/>
        </w:rPr>
        <w:t>book_id</w:t>
      </w:r>
      <w:proofErr w:type="spellEnd"/>
      <w:r>
        <w:rPr>
          <w:rFonts w:asciiTheme="majorBidi" w:hAnsiTheme="majorBidi" w:cstheme="majorBidi"/>
          <w:sz w:val="24"/>
          <w:szCs w:val="24"/>
        </w:rPr>
        <w:t>}:  a load-balanced endpoint that calls Order purchase</w:t>
      </w:r>
    </w:p>
    <w:p w14:paraId="00161318" w14:textId="68DC3952" w:rsidR="00E51205" w:rsidRPr="00E51205" w:rsidRDefault="00E51205" w:rsidP="00E51205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DELETE]/cache/{</w:t>
      </w:r>
      <w:proofErr w:type="spellStart"/>
      <w:r>
        <w:rPr>
          <w:rFonts w:asciiTheme="majorBidi" w:hAnsiTheme="majorBidi" w:cstheme="majorBidi"/>
          <w:sz w:val="24"/>
          <w:szCs w:val="24"/>
        </w:rPr>
        <w:t>book_id</w:t>
      </w:r>
      <w:proofErr w:type="spellEnd"/>
      <w:r>
        <w:rPr>
          <w:rFonts w:asciiTheme="majorBidi" w:hAnsiTheme="majorBidi" w:cstheme="majorBidi"/>
          <w:sz w:val="24"/>
          <w:szCs w:val="24"/>
        </w:rPr>
        <w:t>}: an endpoint to invalidate a specific book cache</w:t>
      </w:r>
    </w:p>
    <w:p w14:paraId="1C23F160" w14:textId="3E13A2FC" w:rsidR="00B6159D" w:rsidRDefault="00B6159D" w:rsidP="00B6159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n the other han</w:t>
      </w:r>
      <w:r w:rsidR="00C11999">
        <w:rPr>
          <w:rFonts w:asciiTheme="majorBidi" w:hAnsiTheme="majorBidi" w:cstheme="majorBidi"/>
          <w:sz w:val="24"/>
          <w:szCs w:val="24"/>
        </w:rPr>
        <w:t>d, the frontend runs on its own separate server to and consists of three main parts that use the backend MSs:</w:t>
      </w:r>
    </w:p>
    <w:p w14:paraId="102631D4" w14:textId="79958D34" w:rsidR="00C11999" w:rsidRDefault="00C11999" w:rsidP="00C1199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arch.sh: asks the user for the search phrase then queries the catalog microservice.</w:t>
      </w:r>
    </w:p>
    <w:p w14:paraId="79570AC2" w14:textId="580E807A" w:rsidR="00C11999" w:rsidRDefault="00C11999" w:rsidP="00C1199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fo.sh: asks the user for the book id then queries the catalog microservice.</w:t>
      </w:r>
    </w:p>
    <w:p w14:paraId="1991A57C" w14:textId="4383E2D4" w:rsidR="00C11999" w:rsidRDefault="00C11999" w:rsidP="00C1199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urchase.sh asks the user for the book id then posts the request to the order microservice.</w:t>
      </w:r>
    </w:p>
    <w:p w14:paraId="35A1A5AD" w14:textId="47D6DE3E" w:rsidR="00C11999" w:rsidRDefault="00C11999" w:rsidP="00C11999">
      <w:pPr>
        <w:rPr>
          <w:rFonts w:asciiTheme="majorBidi" w:hAnsiTheme="majorBidi" w:cstheme="majorBidi"/>
          <w:sz w:val="24"/>
          <w:szCs w:val="24"/>
        </w:rPr>
      </w:pPr>
    </w:p>
    <w:p w14:paraId="1918BFCD" w14:textId="51B76E76" w:rsidR="00C11999" w:rsidRDefault="00C11999" w:rsidP="00C11999">
      <w:pPr>
        <w:pStyle w:val="Heading1"/>
        <w:rPr>
          <w:rFonts w:asciiTheme="majorBidi" w:hAnsiTheme="majorBidi"/>
        </w:rPr>
      </w:pPr>
      <w:r>
        <w:rPr>
          <w:rFonts w:asciiTheme="majorBidi" w:hAnsiTheme="majorBidi"/>
        </w:rPr>
        <w:t>Implementation</w:t>
      </w:r>
      <w:r w:rsidR="00E737CF">
        <w:rPr>
          <w:rFonts w:asciiTheme="majorBidi" w:hAnsiTheme="majorBidi"/>
        </w:rPr>
        <w:t xml:space="preserve"> &amp; Deployment</w:t>
      </w:r>
    </w:p>
    <w:p w14:paraId="411FB75F" w14:textId="02A2DF3C" w:rsidR="00C11999" w:rsidRPr="00E737CF" w:rsidRDefault="00C11999" w:rsidP="00C11999">
      <w:pPr>
        <w:pStyle w:val="Heading3"/>
        <w:rPr>
          <w:rFonts w:asciiTheme="majorBidi" w:hAnsiTheme="majorBidi"/>
        </w:rPr>
      </w:pPr>
      <w:r w:rsidRPr="00E737CF">
        <w:rPr>
          <w:rFonts w:asciiTheme="majorBidi" w:hAnsiTheme="majorBidi"/>
        </w:rPr>
        <w:t>Backend</w:t>
      </w:r>
      <w:r w:rsidR="00E737CF" w:rsidRPr="00E737CF">
        <w:rPr>
          <w:rFonts w:asciiTheme="majorBidi" w:hAnsiTheme="majorBidi"/>
        </w:rPr>
        <w:t xml:space="preserve"> Implementation</w:t>
      </w:r>
      <w:r w:rsidRPr="00E737CF">
        <w:rPr>
          <w:rFonts w:asciiTheme="majorBidi" w:hAnsiTheme="majorBidi"/>
        </w:rPr>
        <w:t>:</w:t>
      </w:r>
    </w:p>
    <w:p w14:paraId="42BBB32A" w14:textId="11B71BEB" w:rsidR="00C11999" w:rsidRPr="00132318" w:rsidRDefault="00E737CF" w:rsidP="00C11999">
      <w:pPr>
        <w:rPr>
          <w:rFonts w:asciiTheme="majorBidi" w:hAnsiTheme="majorBidi" w:cstheme="majorBidi"/>
          <w:sz w:val="24"/>
          <w:szCs w:val="24"/>
        </w:rPr>
      </w:pPr>
      <w:r w:rsidRPr="00132318">
        <w:rPr>
          <w:rFonts w:asciiTheme="majorBidi" w:hAnsiTheme="majorBidi" w:cstheme="majorBidi"/>
          <w:sz w:val="24"/>
          <w:szCs w:val="24"/>
        </w:rPr>
        <w:t>Flask framework was used to implement the backend microservices because of both its ease of use and being a lightweight framework, which is suitable for our use case.</w:t>
      </w:r>
    </w:p>
    <w:p w14:paraId="748F6C61" w14:textId="23A9EC5F" w:rsidR="00E737CF" w:rsidRDefault="00E737CF" w:rsidP="00C11999">
      <w:pPr>
        <w:rPr>
          <w:rFonts w:asciiTheme="majorBidi" w:hAnsiTheme="majorBidi" w:cstheme="majorBidi"/>
          <w:sz w:val="24"/>
          <w:szCs w:val="24"/>
        </w:rPr>
      </w:pPr>
      <w:r w:rsidRPr="00132318">
        <w:rPr>
          <w:rFonts w:asciiTheme="majorBidi" w:hAnsiTheme="majorBidi" w:cstheme="majorBidi"/>
          <w:sz w:val="24"/>
          <w:szCs w:val="24"/>
        </w:rPr>
        <w:t>Alongside Flask, SQLAlchemy is used for object relational mapping (ORM) with the SQLite database which offers the capabilities to easily update the DB.</w:t>
      </w:r>
    </w:p>
    <w:p w14:paraId="48DDB91A" w14:textId="056635B4" w:rsidR="00C36C72" w:rsidRPr="00C36C72" w:rsidRDefault="00C36C72" w:rsidP="00C36C72">
      <w:pPr>
        <w:pStyle w:val="Heading3"/>
        <w:rPr>
          <w:rFonts w:asciiTheme="majorBidi" w:hAnsiTheme="majorBidi"/>
        </w:rPr>
      </w:pPr>
      <w:r w:rsidRPr="00C36C72">
        <w:rPr>
          <w:rFonts w:asciiTheme="majorBidi" w:hAnsiTheme="majorBidi"/>
        </w:rPr>
        <w:t>Caching</w:t>
      </w:r>
      <w:r>
        <w:rPr>
          <w:rFonts w:asciiTheme="majorBidi" w:hAnsiTheme="majorBidi"/>
        </w:rPr>
        <w:t>:</w:t>
      </w:r>
    </w:p>
    <w:p w14:paraId="31E034B8" w14:textId="3E150741" w:rsidR="00C36C72" w:rsidRPr="00C36C72" w:rsidRDefault="00C36C72" w:rsidP="00C36C7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 caching on the cache server, we used an in-memory cache by using a library called Flask-Caching, we provided cache for the info and search endpoints. Cache for a book is invalidated through a [DELETE] cached endpoint on the cache server to ensure cache consistency.</w:t>
      </w:r>
    </w:p>
    <w:p w14:paraId="2332B17E" w14:textId="09FB8494" w:rsidR="00E737CF" w:rsidRDefault="00E737CF" w:rsidP="00E737CF">
      <w:pPr>
        <w:pStyle w:val="Heading3"/>
        <w:rPr>
          <w:rFonts w:asciiTheme="majorBidi" w:hAnsiTheme="majorBidi"/>
        </w:rPr>
      </w:pPr>
      <w:r>
        <w:rPr>
          <w:rFonts w:asciiTheme="majorBidi" w:hAnsiTheme="majorBidi"/>
        </w:rPr>
        <w:lastRenderedPageBreak/>
        <w:t>Frontend Implementation:</w:t>
      </w:r>
    </w:p>
    <w:p w14:paraId="1119E4FB" w14:textId="4E9D6117" w:rsidR="00E737CF" w:rsidRPr="00132318" w:rsidRDefault="00A85866" w:rsidP="00E737CF">
      <w:pPr>
        <w:rPr>
          <w:rFonts w:asciiTheme="majorBidi" w:hAnsiTheme="majorBidi" w:cstheme="majorBidi"/>
          <w:sz w:val="24"/>
          <w:szCs w:val="24"/>
        </w:rPr>
      </w:pPr>
      <w:r w:rsidRPr="00132318">
        <w:rPr>
          <w:rFonts w:asciiTheme="majorBidi" w:hAnsiTheme="majorBidi" w:cstheme="majorBidi"/>
          <w:sz w:val="24"/>
          <w:szCs w:val="24"/>
        </w:rPr>
        <w:t>As we were not required to implement a GUI, I implemented the frontend as a group of bash scripts each of them calls a different API. These bash scripts use cURL to make the API calls and use python to encode inputs for URLs and for formatting the output.</w:t>
      </w:r>
    </w:p>
    <w:p w14:paraId="17DE3AAA" w14:textId="0F779DCC" w:rsidR="00A85866" w:rsidRDefault="00A85866" w:rsidP="00A85866">
      <w:pPr>
        <w:pStyle w:val="Heading3"/>
        <w:rPr>
          <w:rFonts w:asciiTheme="majorBidi" w:hAnsiTheme="majorBidi"/>
        </w:rPr>
      </w:pPr>
      <w:r>
        <w:rPr>
          <w:rFonts w:asciiTheme="majorBidi" w:hAnsiTheme="majorBidi"/>
        </w:rPr>
        <w:t>Deployment:</w:t>
      </w:r>
    </w:p>
    <w:p w14:paraId="1302A4F9" w14:textId="40E00E6A" w:rsidR="00C36C72" w:rsidRPr="00132318" w:rsidRDefault="00A85866" w:rsidP="00C36C72">
      <w:pPr>
        <w:rPr>
          <w:rFonts w:asciiTheme="majorBidi" w:hAnsiTheme="majorBidi" w:cstheme="majorBidi"/>
          <w:sz w:val="24"/>
          <w:szCs w:val="24"/>
        </w:rPr>
      </w:pPr>
      <w:r w:rsidRPr="00132318">
        <w:rPr>
          <w:rFonts w:asciiTheme="majorBidi" w:hAnsiTheme="majorBidi" w:cstheme="majorBidi"/>
          <w:sz w:val="24"/>
          <w:szCs w:val="24"/>
        </w:rPr>
        <w:t>To deliver a unified deployment experienc</w:t>
      </w:r>
      <w:r w:rsidR="00C36C72">
        <w:rPr>
          <w:rFonts w:asciiTheme="majorBidi" w:hAnsiTheme="majorBidi" w:cstheme="majorBidi"/>
          <w:sz w:val="24"/>
          <w:szCs w:val="24"/>
        </w:rPr>
        <w:t>e, we used Docker to containerize each of the microservices</w:t>
      </w:r>
      <w:r w:rsidR="00861A37" w:rsidRPr="00132318">
        <w:rPr>
          <w:rFonts w:asciiTheme="majorBidi" w:hAnsiTheme="majorBidi" w:cstheme="majorBidi"/>
          <w:sz w:val="24"/>
          <w:szCs w:val="24"/>
        </w:rPr>
        <w:t>.</w:t>
      </w:r>
      <w:r w:rsidR="00C36C72">
        <w:rPr>
          <w:rFonts w:asciiTheme="majorBidi" w:hAnsiTheme="majorBidi" w:cstheme="majorBidi"/>
          <w:sz w:val="24"/>
          <w:szCs w:val="24"/>
        </w:rPr>
        <w:t xml:space="preserve"> Each microservice has its own </w:t>
      </w:r>
      <w:proofErr w:type="spellStart"/>
      <w:r w:rsidR="00C36C72">
        <w:rPr>
          <w:rFonts w:asciiTheme="majorBidi" w:hAnsiTheme="majorBidi" w:cstheme="majorBidi"/>
          <w:sz w:val="24"/>
          <w:szCs w:val="24"/>
        </w:rPr>
        <w:t>Dockerfile</w:t>
      </w:r>
      <w:proofErr w:type="spellEnd"/>
      <w:r w:rsidR="00C36C72">
        <w:rPr>
          <w:rFonts w:asciiTheme="majorBidi" w:hAnsiTheme="majorBidi" w:cstheme="majorBidi"/>
          <w:sz w:val="24"/>
          <w:szCs w:val="24"/>
        </w:rPr>
        <w:t xml:space="preserve"> which can be used to easily create a docker image from the files and then run a container from it.</w:t>
      </w:r>
    </w:p>
    <w:p w14:paraId="58606C69" w14:textId="756A2799" w:rsidR="00132318" w:rsidRDefault="002E4C4F" w:rsidP="00132318">
      <w:pPr>
        <w:pStyle w:val="Heading1"/>
        <w:rPr>
          <w:rFonts w:asciiTheme="majorBidi" w:hAnsiTheme="majorBidi"/>
        </w:rPr>
      </w:pPr>
      <w:r>
        <w:rPr>
          <w:rFonts w:asciiTheme="majorBidi" w:hAnsiTheme="majorBidi"/>
        </w:rPr>
        <w:t>How to Run It</w:t>
      </w:r>
    </w:p>
    <w:p w14:paraId="047E1E68" w14:textId="4384FCEC" w:rsidR="002E4C4F" w:rsidRDefault="002E4C4F" w:rsidP="002E4C4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s stated before, </w:t>
      </w:r>
      <w:r w:rsidR="00767122">
        <w:rPr>
          <w:rFonts w:asciiTheme="majorBidi" w:hAnsiTheme="majorBidi" w:cstheme="majorBidi"/>
          <w:sz w:val="24"/>
          <w:szCs w:val="24"/>
        </w:rPr>
        <w:t>Docker</w:t>
      </w:r>
      <w:r>
        <w:rPr>
          <w:rFonts w:asciiTheme="majorBidi" w:hAnsiTheme="majorBidi" w:cstheme="majorBidi"/>
          <w:sz w:val="24"/>
          <w:szCs w:val="24"/>
        </w:rPr>
        <w:t xml:space="preserve"> was used for the </w:t>
      </w:r>
      <w:r w:rsidR="00767122">
        <w:rPr>
          <w:rFonts w:asciiTheme="majorBidi" w:hAnsiTheme="majorBidi" w:cstheme="majorBidi"/>
          <w:sz w:val="24"/>
          <w:szCs w:val="24"/>
        </w:rPr>
        <w:t xml:space="preserve">deployment of the </w:t>
      </w:r>
      <w:proofErr w:type="spellStart"/>
      <w:r w:rsidR="00767122">
        <w:rPr>
          <w:rFonts w:asciiTheme="majorBidi" w:hAnsiTheme="majorBidi" w:cstheme="majorBidi"/>
          <w:sz w:val="24"/>
          <w:szCs w:val="24"/>
        </w:rPr>
        <w:t>MSs</w:t>
      </w:r>
      <w:r>
        <w:rPr>
          <w:rFonts w:asciiTheme="majorBidi" w:hAnsiTheme="majorBidi" w:cstheme="majorBidi"/>
          <w:sz w:val="24"/>
          <w:szCs w:val="24"/>
        </w:rPr>
        <w:t>.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 detailed description on how to run each part of the project is provided in the README.md file in each part repository.</w:t>
      </w:r>
    </w:p>
    <w:p w14:paraId="23330FA7" w14:textId="7CE406B6" w:rsidR="002E4C4F" w:rsidRDefault="002E4C4F" w:rsidP="002E4C4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efore running any part of the project, we need to make sure that </w:t>
      </w:r>
      <w:r w:rsidR="00767122">
        <w:rPr>
          <w:rFonts w:asciiTheme="majorBidi" w:hAnsiTheme="majorBidi" w:cstheme="majorBidi"/>
          <w:sz w:val="24"/>
          <w:szCs w:val="24"/>
        </w:rPr>
        <w:t>Docker is</w:t>
      </w:r>
      <w:r>
        <w:rPr>
          <w:rFonts w:asciiTheme="majorBidi" w:hAnsiTheme="majorBidi" w:cstheme="majorBidi"/>
          <w:sz w:val="24"/>
          <w:szCs w:val="24"/>
        </w:rPr>
        <w:t xml:space="preserve"> installed then follow these steps:</w:t>
      </w:r>
    </w:p>
    <w:p w14:paraId="5681CE74" w14:textId="3665E8ED" w:rsidR="002E4C4F" w:rsidRDefault="003016E6" w:rsidP="002E4C4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reate a docker network: </w:t>
      </w:r>
      <w:r w:rsidRPr="003016E6">
        <w:rPr>
          <w:rFonts w:asciiTheme="majorBidi" w:hAnsiTheme="majorBidi" w:cstheme="majorBidi"/>
          <w:b/>
          <w:bCs/>
          <w:sz w:val="24"/>
          <w:szCs w:val="24"/>
        </w:rPr>
        <w:t>docker network create --subnet=172.18.0.0/16 bazar</w:t>
      </w:r>
    </w:p>
    <w:p w14:paraId="2D7BCE93" w14:textId="6E4C5510" w:rsidR="002E4C4F" w:rsidRPr="00D50E37" w:rsidRDefault="003016E6" w:rsidP="002E4C4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each MS, create a docker image using the </w:t>
      </w:r>
      <w:proofErr w:type="spellStart"/>
      <w:r>
        <w:rPr>
          <w:rFonts w:asciiTheme="majorBidi" w:hAnsiTheme="majorBidi" w:cstheme="majorBidi"/>
          <w:sz w:val="24"/>
          <w:szCs w:val="24"/>
        </w:rPr>
        <w:t>Dockerfil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by following the </w:t>
      </w:r>
      <w:r w:rsidR="00763796">
        <w:rPr>
          <w:rFonts w:asciiTheme="majorBidi" w:hAnsiTheme="majorBidi" w:cstheme="majorBidi" w:hint="cs"/>
          <w:sz w:val="24"/>
          <w:szCs w:val="24"/>
          <w:rtl/>
        </w:rPr>
        <w:t>docker build comand</w:t>
      </w:r>
      <w:r w:rsidR="00763796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in the README.md</w:t>
      </w:r>
    </w:p>
    <w:p w14:paraId="33872827" w14:textId="1D513D9C" w:rsidR="00D50E37" w:rsidRPr="00D50E37" w:rsidRDefault="003B23F0" w:rsidP="002E4C4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un a container using the docker run command in the README file</w:t>
      </w:r>
    </w:p>
    <w:p w14:paraId="3F7A79A3" w14:textId="21E46B16" w:rsidR="00601A28" w:rsidRDefault="00601A28" w:rsidP="00601A2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frontend </w:t>
      </w:r>
      <w:r w:rsidR="003B23F0">
        <w:rPr>
          <w:rFonts w:asciiTheme="majorBidi" w:hAnsiTheme="majorBidi" w:cstheme="majorBidi"/>
          <w:sz w:val="24"/>
          <w:szCs w:val="24"/>
        </w:rPr>
        <w:t>you can run the following commands now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7E55A9DD" w14:textId="1C08FEBB" w:rsidR="00601A28" w:rsidRPr="00EE379F" w:rsidRDefault="00601A28" w:rsidP="00601A28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search run the command </w:t>
      </w:r>
      <w:r>
        <w:rPr>
          <w:rFonts w:asciiTheme="majorBidi" w:hAnsiTheme="majorBidi" w:cstheme="majorBidi"/>
          <w:b/>
          <w:bCs/>
          <w:sz w:val="24"/>
          <w:szCs w:val="24"/>
        </w:rPr>
        <w:t>sh search.sh</w:t>
      </w:r>
    </w:p>
    <w:p w14:paraId="20211FEE" w14:textId="3F9E2C01" w:rsidR="00EE379F" w:rsidRPr="00EE379F" w:rsidRDefault="00EE379F" w:rsidP="00601A28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info run the command </w:t>
      </w:r>
      <w:r>
        <w:rPr>
          <w:rFonts w:asciiTheme="majorBidi" w:hAnsiTheme="majorBidi" w:cstheme="majorBidi"/>
          <w:b/>
          <w:bCs/>
          <w:sz w:val="24"/>
          <w:szCs w:val="24"/>
        </w:rPr>
        <w:t>sh info.sh</w:t>
      </w:r>
    </w:p>
    <w:p w14:paraId="3B514722" w14:textId="671A5C2A" w:rsidR="00EE379F" w:rsidRPr="00C430C6" w:rsidRDefault="00EE379F" w:rsidP="00601A28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purchase run the command </w:t>
      </w:r>
      <w:r>
        <w:rPr>
          <w:rFonts w:asciiTheme="majorBidi" w:hAnsiTheme="majorBidi" w:cstheme="majorBidi"/>
          <w:b/>
          <w:bCs/>
          <w:sz w:val="24"/>
          <w:szCs w:val="24"/>
        </w:rPr>
        <w:t>sh purchase.sh</w:t>
      </w:r>
    </w:p>
    <w:p w14:paraId="794E948A" w14:textId="2AE0EB53" w:rsidR="00C430C6" w:rsidRDefault="00C430C6" w:rsidP="00C430C6">
      <w:pPr>
        <w:rPr>
          <w:rFonts w:asciiTheme="majorBidi" w:hAnsiTheme="majorBidi" w:cstheme="majorBidi"/>
          <w:sz w:val="24"/>
          <w:szCs w:val="24"/>
        </w:rPr>
      </w:pPr>
    </w:p>
    <w:p w14:paraId="11B0A1A7" w14:textId="17CF0DF6" w:rsidR="00C430C6" w:rsidRDefault="00C430C6" w:rsidP="00C430C6">
      <w:pPr>
        <w:pStyle w:val="Heading1"/>
        <w:rPr>
          <w:rFonts w:asciiTheme="majorBidi" w:hAnsiTheme="majorBidi"/>
        </w:rPr>
      </w:pPr>
      <w:r>
        <w:rPr>
          <w:rFonts w:asciiTheme="majorBidi" w:hAnsiTheme="majorBidi"/>
        </w:rPr>
        <w:t>Performance &amp; Measurements:</w:t>
      </w:r>
    </w:p>
    <w:p w14:paraId="3D931510" w14:textId="51FC4422" w:rsidR="00C430C6" w:rsidRDefault="00C430C6" w:rsidP="00C430C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made 5 experiments without cache and the result in milliseconds were: </w:t>
      </w:r>
    </w:p>
    <w:p w14:paraId="242F7F36" w14:textId="42C0C7E0" w:rsidR="00C430C6" w:rsidRDefault="00C430C6" w:rsidP="00C430C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12ms, 12ms, 12ms, 14ms, 12ms]</w:t>
      </w:r>
    </w:p>
    <w:p w14:paraId="78C0BF47" w14:textId="1DF211AE" w:rsidR="00C430C6" w:rsidRDefault="00C430C6" w:rsidP="00C430C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verage = 12.4ms</w:t>
      </w:r>
    </w:p>
    <w:p w14:paraId="274FE6F8" w14:textId="799B2770" w:rsidR="00C430C6" w:rsidRDefault="00C430C6" w:rsidP="00C430C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made 5 experiments with cache and the result in milliseconds were: </w:t>
      </w:r>
    </w:p>
    <w:p w14:paraId="3F5C899E" w14:textId="754DD7FC" w:rsidR="00C430C6" w:rsidRDefault="00C430C6" w:rsidP="00C430C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[9ms, 9ms, 10ms, 8ms, 8ms]</w:t>
      </w:r>
    </w:p>
    <w:p w14:paraId="5C183DDA" w14:textId="0DFB0AE2" w:rsidR="00C430C6" w:rsidRDefault="00C430C6" w:rsidP="00C430C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verage = </w:t>
      </w:r>
      <w:r w:rsidR="00F22DA2">
        <w:rPr>
          <w:rFonts w:asciiTheme="majorBidi" w:hAnsiTheme="majorBidi" w:cstheme="majorBidi"/>
          <w:sz w:val="24"/>
          <w:szCs w:val="24"/>
        </w:rPr>
        <w:t>8.8</w:t>
      </w:r>
      <w:r>
        <w:rPr>
          <w:rFonts w:asciiTheme="majorBidi" w:hAnsiTheme="majorBidi" w:cstheme="majorBidi"/>
          <w:sz w:val="24"/>
          <w:szCs w:val="24"/>
        </w:rPr>
        <w:t>ms</w:t>
      </w:r>
    </w:p>
    <w:p w14:paraId="72DD38F8" w14:textId="1279DB04" w:rsidR="00414405" w:rsidRDefault="00414405" w:rsidP="00C430C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result of these experiments </w:t>
      </w:r>
      <w:proofErr w:type="gramStart"/>
      <w:r>
        <w:rPr>
          <w:rFonts w:asciiTheme="majorBidi" w:hAnsiTheme="majorBidi" w:cstheme="majorBidi"/>
          <w:sz w:val="24"/>
          <w:szCs w:val="24"/>
        </w:rPr>
        <w:t>are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illustrated in the graph below:</w:t>
      </w:r>
    </w:p>
    <w:p w14:paraId="3EF2F2A3" w14:textId="25CEEA56" w:rsidR="000346A5" w:rsidRDefault="00414405" w:rsidP="00C430C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0E00BD10" wp14:editId="52BBE989">
            <wp:extent cx="5943600" cy="26339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709A9" w14:textId="6B904DE4" w:rsidR="000346A5" w:rsidRDefault="000346A5" w:rsidP="00C430C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ased on the above, in average cache helps in reducing time by 12.4ms – 8.8ms = 3.6ms</w:t>
      </w:r>
    </w:p>
    <w:p w14:paraId="1A0919EB" w14:textId="649701E4" w:rsidR="000346A5" w:rsidRDefault="000346A5" w:rsidP="00C430C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overhead due to cache miss is 3.6ms</w:t>
      </w:r>
    </w:p>
    <w:p w14:paraId="6A9CFCAD" w14:textId="77777777" w:rsidR="00C430C6" w:rsidRPr="00C430C6" w:rsidRDefault="00C430C6" w:rsidP="00C430C6">
      <w:pPr>
        <w:rPr>
          <w:rFonts w:asciiTheme="majorBidi" w:hAnsiTheme="majorBidi" w:cstheme="majorBidi"/>
          <w:sz w:val="24"/>
          <w:szCs w:val="24"/>
        </w:rPr>
      </w:pPr>
    </w:p>
    <w:sectPr w:rsidR="00C430C6" w:rsidRPr="00C430C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CFD57" w14:textId="77777777" w:rsidR="00AD7938" w:rsidRDefault="00AD7938" w:rsidP="004314C7">
      <w:pPr>
        <w:spacing w:after="0" w:line="240" w:lineRule="auto"/>
      </w:pPr>
      <w:r>
        <w:separator/>
      </w:r>
    </w:p>
  </w:endnote>
  <w:endnote w:type="continuationSeparator" w:id="0">
    <w:p w14:paraId="34B40C66" w14:textId="77777777" w:rsidR="00AD7938" w:rsidRDefault="00AD7938" w:rsidP="00431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08CD0" w14:textId="77777777" w:rsidR="00AD7938" w:rsidRDefault="00AD7938" w:rsidP="004314C7">
      <w:pPr>
        <w:spacing w:after="0" w:line="240" w:lineRule="auto"/>
      </w:pPr>
      <w:r>
        <w:separator/>
      </w:r>
    </w:p>
  </w:footnote>
  <w:footnote w:type="continuationSeparator" w:id="0">
    <w:p w14:paraId="5707B994" w14:textId="77777777" w:rsidR="00AD7938" w:rsidRDefault="00AD7938" w:rsidP="004314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914B2" w14:textId="3F2BECAC" w:rsidR="004314C7" w:rsidRDefault="004314C7" w:rsidP="004314C7">
    <w:pPr>
      <w:pStyle w:val="Header"/>
    </w:pPr>
    <w:r>
      <w:t>Name: Tala Hethnawi</w:t>
    </w:r>
    <w:r>
      <w:tab/>
    </w:r>
    <w:r>
      <w:tab/>
      <w:t>ID: 1171464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34434"/>
    <w:multiLevelType w:val="hybridMultilevel"/>
    <w:tmpl w:val="800CD414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" w15:restartNumberingAfterBreak="0">
    <w:nsid w:val="1D0F7C5D"/>
    <w:multiLevelType w:val="hybridMultilevel"/>
    <w:tmpl w:val="E83C00D8"/>
    <w:lvl w:ilvl="0" w:tplc="FFFFFFFF">
      <w:start w:val="1"/>
      <w:numFmt w:val="decimal"/>
      <w:lvlText w:val="%1."/>
      <w:lvlJc w:val="left"/>
      <w:pPr>
        <w:ind w:left="787" w:hanging="360"/>
      </w:pPr>
    </w:lvl>
    <w:lvl w:ilvl="1" w:tplc="FFFFFFFF" w:tentative="1">
      <w:start w:val="1"/>
      <w:numFmt w:val="lowerLetter"/>
      <w:lvlText w:val="%2."/>
      <w:lvlJc w:val="left"/>
      <w:pPr>
        <w:ind w:left="1507" w:hanging="360"/>
      </w:pPr>
    </w:lvl>
    <w:lvl w:ilvl="2" w:tplc="FFFFFFFF" w:tentative="1">
      <w:start w:val="1"/>
      <w:numFmt w:val="lowerRoman"/>
      <w:lvlText w:val="%3."/>
      <w:lvlJc w:val="right"/>
      <w:pPr>
        <w:ind w:left="2227" w:hanging="180"/>
      </w:pPr>
    </w:lvl>
    <w:lvl w:ilvl="3" w:tplc="FFFFFFFF" w:tentative="1">
      <w:start w:val="1"/>
      <w:numFmt w:val="decimal"/>
      <w:lvlText w:val="%4."/>
      <w:lvlJc w:val="left"/>
      <w:pPr>
        <w:ind w:left="2947" w:hanging="360"/>
      </w:pPr>
    </w:lvl>
    <w:lvl w:ilvl="4" w:tplc="FFFFFFFF" w:tentative="1">
      <w:start w:val="1"/>
      <w:numFmt w:val="lowerLetter"/>
      <w:lvlText w:val="%5."/>
      <w:lvlJc w:val="left"/>
      <w:pPr>
        <w:ind w:left="3667" w:hanging="360"/>
      </w:pPr>
    </w:lvl>
    <w:lvl w:ilvl="5" w:tplc="FFFFFFFF" w:tentative="1">
      <w:start w:val="1"/>
      <w:numFmt w:val="lowerRoman"/>
      <w:lvlText w:val="%6."/>
      <w:lvlJc w:val="right"/>
      <w:pPr>
        <w:ind w:left="4387" w:hanging="180"/>
      </w:pPr>
    </w:lvl>
    <w:lvl w:ilvl="6" w:tplc="FFFFFFFF" w:tentative="1">
      <w:start w:val="1"/>
      <w:numFmt w:val="decimal"/>
      <w:lvlText w:val="%7."/>
      <w:lvlJc w:val="left"/>
      <w:pPr>
        <w:ind w:left="5107" w:hanging="360"/>
      </w:pPr>
    </w:lvl>
    <w:lvl w:ilvl="7" w:tplc="FFFFFFFF" w:tentative="1">
      <w:start w:val="1"/>
      <w:numFmt w:val="lowerLetter"/>
      <w:lvlText w:val="%8."/>
      <w:lvlJc w:val="left"/>
      <w:pPr>
        <w:ind w:left="5827" w:hanging="360"/>
      </w:pPr>
    </w:lvl>
    <w:lvl w:ilvl="8" w:tplc="FFFFFFFF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2" w15:restartNumberingAfterBreak="0">
    <w:nsid w:val="265B2754"/>
    <w:multiLevelType w:val="hybridMultilevel"/>
    <w:tmpl w:val="D51E58F6"/>
    <w:lvl w:ilvl="0" w:tplc="0409000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2" w:hanging="360"/>
      </w:pPr>
      <w:rPr>
        <w:rFonts w:ascii="Wingdings" w:hAnsi="Wingdings" w:hint="default"/>
      </w:rPr>
    </w:lvl>
  </w:abstractNum>
  <w:abstractNum w:abstractNumId="3" w15:restartNumberingAfterBreak="0">
    <w:nsid w:val="2ABC20EF"/>
    <w:multiLevelType w:val="hybridMultilevel"/>
    <w:tmpl w:val="5DEA6478"/>
    <w:lvl w:ilvl="0" w:tplc="FFFFFFFF">
      <w:start w:val="1"/>
      <w:numFmt w:val="decimal"/>
      <w:lvlText w:val="%1."/>
      <w:lvlJc w:val="left"/>
      <w:pPr>
        <w:ind w:left="1214" w:hanging="360"/>
      </w:pPr>
    </w:lvl>
    <w:lvl w:ilvl="1" w:tplc="04090019" w:tentative="1">
      <w:start w:val="1"/>
      <w:numFmt w:val="lowerLetter"/>
      <w:lvlText w:val="%2."/>
      <w:lvlJc w:val="left"/>
      <w:pPr>
        <w:ind w:left="1867" w:hanging="360"/>
      </w:pPr>
    </w:lvl>
    <w:lvl w:ilvl="2" w:tplc="0409001B" w:tentative="1">
      <w:start w:val="1"/>
      <w:numFmt w:val="lowerRoman"/>
      <w:lvlText w:val="%3."/>
      <w:lvlJc w:val="right"/>
      <w:pPr>
        <w:ind w:left="2587" w:hanging="180"/>
      </w:pPr>
    </w:lvl>
    <w:lvl w:ilvl="3" w:tplc="0409000F" w:tentative="1">
      <w:start w:val="1"/>
      <w:numFmt w:val="decimal"/>
      <w:lvlText w:val="%4."/>
      <w:lvlJc w:val="left"/>
      <w:pPr>
        <w:ind w:left="3307" w:hanging="360"/>
      </w:pPr>
    </w:lvl>
    <w:lvl w:ilvl="4" w:tplc="04090019" w:tentative="1">
      <w:start w:val="1"/>
      <w:numFmt w:val="lowerLetter"/>
      <w:lvlText w:val="%5."/>
      <w:lvlJc w:val="left"/>
      <w:pPr>
        <w:ind w:left="4027" w:hanging="360"/>
      </w:pPr>
    </w:lvl>
    <w:lvl w:ilvl="5" w:tplc="0409001B" w:tentative="1">
      <w:start w:val="1"/>
      <w:numFmt w:val="lowerRoman"/>
      <w:lvlText w:val="%6."/>
      <w:lvlJc w:val="right"/>
      <w:pPr>
        <w:ind w:left="4747" w:hanging="180"/>
      </w:pPr>
    </w:lvl>
    <w:lvl w:ilvl="6" w:tplc="0409000F" w:tentative="1">
      <w:start w:val="1"/>
      <w:numFmt w:val="decimal"/>
      <w:lvlText w:val="%7."/>
      <w:lvlJc w:val="left"/>
      <w:pPr>
        <w:ind w:left="5467" w:hanging="360"/>
      </w:pPr>
    </w:lvl>
    <w:lvl w:ilvl="7" w:tplc="04090019" w:tentative="1">
      <w:start w:val="1"/>
      <w:numFmt w:val="lowerLetter"/>
      <w:lvlText w:val="%8."/>
      <w:lvlJc w:val="left"/>
      <w:pPr>
        <w:ind w:left="6187" w:hanging="360"/>
      </w:pPr>
    </w:lvl>
    <w:lvl w:ilvl="8" w:tplc="0409001B" w:tentative="1">
      <w:start w:val="1"/>
      <w:numFmt w:val="lowerRoman"/>
      <w:lvlText w:val="%9."/>
      <w:lvlJc w:val="right"/>
      <w:pPr>
        <w:ind w:left="6907" w:hanging="180"/>
      </w:pPr>
    </w:lvl>
  </w:abstractNum>
  <w:abstractNum w:abstractNumId="4" w15:restartNumberingAfterBreak="0">
    <w:nsid w:val="37625A12"/>
    <w:multiLevelType w:val="hybridMultilevel"/>
    <w:tmpl w:val="5442BE68"/>
    <w:lvl w:ilvl="0" w:tplc="FFFFFFF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D966BB"/>
    <w:multiLevelType w:val="hybridMultilevel"/>
    <w:tmpl w:val="D332B41C"/>
    <w:lvl w:ilvl="0" w:tplc="FFFFFFF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94D84"/>
    <w:multiLevelType w:val="hybridMultilevel"/>
    <w:tmpl w:val="31E44768"/>
    <w:lvl w:ilvl="0" w:tplc="FFFFFFF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13020B"/>
    <w:multiLevelType w:val="hybridMultilevel"/>
    <w:tmpl w:val="28D03AD2"/>
    <w:lvl w:ilvl="0" w:tplc="04090001">
      <w:start w:val="1"/>
      <w:numFmt w:val="bullet"/>
      <w:lvlText w:val=""/>
      <w:lvlJc w:val="left"/>
      <w:pPr>
        <w:ind w:left="15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7" w:hanging="360"/>
      </w:pPr>
      <w:rPr>
        <w:rFonts w:ascii="Wingdings" w:hAnsi="Wingdings" w:hint="default"/>
      </w:rPr>
    </w:lvl>
  </w:abstractNum>
  <w:abstractNum w:abstractNumId="8" w15:restartNumberingAfterBreak="0">
    <w:nsid w:val="6ACB3E47"/>
    <w:multiLevelType w:val="hybridMultilevel"/>
    <w:tmpl w:val="FAE496FC"/>
    <w:lvl w:ilvl="0" w:tplc="04090001">
      <w:start w:val="1"/>
      <w:numFmt w:val="bullet"/>
      <w:lvlText w:val=""/>
      <w:lvlJc w:val="left"/>
      <w:pPr>
        <w:ind w:left="15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1"/>
  </w:num>
  <w:num w:numId="5">
    <w:abstractNumId w:val="6"/>
  </w:num>
  <w:num w:numId="6">
    <w:abstractNumId w:val="5"/>
  </w:num>
  <w:num w:numId="7">
    <w:abstractNumId w:val="3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NjE1tjQyNDE0NjBR0lEKTi0uzszPAykwrAUAjYoy5CwAAAA="/>
  </w:docVars>
  <w:rsids>
    <w:rsidRoot w:val="00B63C43"/>
    <w:rsid w:val="000346A5"/>
    <w:rsid w:val="000D68F2"/>
    <w:rsid w:val="00132318"/>
    <w:rsid w:val="00174F01"/>
    <w:rsid w:val="001E3906"/>
    <w:rsid w:val="00222F27"/>
    <w:rsid w:val="002421B0"/>
    <w:rsid w:val="002E4C4F"/>
    <w:rsid w:val="003016E6"/>
    <w:rsid w:val="003B23F0"/>
    <w:rsid w:val="00414405"/>
    <w:rsid w:val="004203E8"/>
    <w:rsid w:val="004314C7"/>
    <w:rsid w:val="004E2730"/>
    <w:rsid w:val="00601A28"/>
    <w:rsid w:val="006536AB"/>
    <w:rsid w:val="00732342"/>
    <w:rsid w:val="00763796"/>
    <w:rsid w:val="00767122"/>
    <w:rsid w:val="00861A37"/>
    <w:rsid w:val="00A85866"/>
    <w:rsid w:val="00AD7938"/>
    <w:rsid w:val="00B6159D"/>
    <w:rsid w:val="00B63C43"/>
    <w:rsid w:val="00C11999"/>
    <w:rsid w:val="00C36C72"/>
    <w:rsid w:val="00C430C6"/>
    <w:rsid w:val="00D50E37"/>
    <w:rsid w:val="00E51205"/>
    <w:rsid w:val="00E737CF"/>
    <w:rsid w:val="00EE379F"/>
    <w:rsid w:val="00F22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D6249"/>
  <w15:chartTrackingRefBased/>
  <w15:docId w15:val="{57441329-8D05-4DD6-B682-DCC7B22C0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68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68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19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14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4C7"/>
  </w:style>
  <w:style w:type="paragraph" w:styleId="Footer">
    <w:name w:val="footer"/>
    <w:basedOn w:val="Normal"/>
    <w:link w:val="FooterChar"/>
    <w:uiPriority w:val="99"/>
    <w:unhideWhenUsed/>
    <w:rsid w:val="004314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14C7"/>
  </w:style>
  <w:style w:type="character" w:customStyle="1" w:styleId="Heading2Char">
    <w:name w:val="Heading 2 Char"/>
    <w:basedOn w:val="DefaultParagraphFont"/>
    <w:link w:val="Heading2"/>
    <w:uiPriority w:val="9"/>
    <w:rsid w:val="000D68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D68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D68F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1199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6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4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d Kilane</dc:creator>
  <cp:keywords/>
  <dc:description/>
  <cp:lastModifiedBy>zaid Kilane</cp:lastModifiedBy>
  <cp:revision>11</cp:revision>
  <dcterms:created xsi:type="dcterms:W3CDTF">2021-11-11T16:53:00Z</dcterms:created>
  <dcterms:modified xsi:type="dcterms:W3CDTF">2021-12-26T23:33:00Z</dcterms:modified>
</cp:coreProperties>
</file>